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revor McGrat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revo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Grat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51 Rachel Lane, Buffalo Grov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smcgrath@mail.bradley.edu</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24281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nd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